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ADE2C7" w14:textId="0134616A" w:rsidR="005454CF" w:rsidRPr="008F0187" w:rsidRDefault="006C5D20">
      <w:pPr>
        <w:pStyle w:val="1"/>
        <w:rPr>
          <w:rFonts w:ascii="Tahoma" w:hAnsi="Tahoma" w:cs="Tahoma" w:hint="cs"/>
          <w:color w:val="auto"/>
          <w:sz w:val="32"/>
          <w:szCs w:val="32"/>
          <w:cs/>
          <w:lang w:bidi="th-TH"/>
        </w:rPr>
      </w:pPr>
      <w:bookmarkStart w:id="0" w:name="Xf2137be4d7cfa897b18a6ee15ee24369b87912e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 Utility Classes ของ TailwindCSS กับ CSS</w:t>
      </w:r>
    </w:p>
    <w:p w14:paraId="12E1F6CD" w14:textId="77777777" w:rsidR="005454CF" w:rsidRPr="008F0187" w:rsidRDefault="006C5D2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r w:rsidRPr="008F0187">
        <w:rPr>
          <w:rFonts w:ascii="Tahoma" w:hAnsi="Tahoma" w:cs="Tahoma"/>
          <w:color w:val="auto"/>
          <w:sz w:val="24"/>
          <w:szCs w:val="24"/>
        </w:rPr>
        <w:t>ส่วน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6C5D2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6C5D2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</w:p>
        </w:tc>
        <w:tc>
          <w:tcPr>
            <w:tcW w:w="2816" w:type="dxa"/>
          </w:tcPr>
          <w:p w14:paraId="40EDC4CD" w14:textId="77777777" w:rsidR="005454CF" w:rsidRPr="008F0187" w:rsidRDefault="006C5D2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2F3DB3BC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4F7C00D7" w14:textId="3234D0D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3E98CA5D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64D822F2" w14:textId="6D24FA0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1901D174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4DEF4FF5" w14:textId="06983A50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</w:p>
        </w:tc>
        <w:tc>
          <w:tcPr>
            <w:tcW w:w="4242" w:type="dxa"/>
          </w:tcPr>
          <w:p w14:paraId="54E5978D" w14:textId="54887D7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06F3D996" w14:textId="75CD0011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152EE04D" w14:textId="77777777" w:rsidR="005454CF" w:rsidRPr="008F0187" w:rsidRDefault="006C5D2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r w:rsidRPr="008F0187">
        <w:rPr>
          <w:rFonts w:ascii="Tahoma" w:hAnsi="Tahoma" w:cs="Tahoma"/>
          <w:color w:val="auto"/>
          <w:sz w:val="24"/>
          <w:szCs w:val="24"/>
        </w:rPr>
        <w:t>ส่วน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6C5D2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6C5D2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</w:p>
        </w:tc>
        <w:tc>
          <w:tcPr>
            <w:tcW w:w="2816" w:type="dxa"/>
          </w:tcPr>
          <w:p w14:paraId="37F32A6C" w14:textId="77777777" w:rsidR="005454CF" w:rsidRPr="008F0187" w:rsidRDefault="006C5D2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6C5D2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100%; </w:t>
            </w:r>
          </w:p>
          <w:p w14:paraId="5B0BE60D" w14:textId="77777777" w:rsidR="008F0187" w:rsidRPr="008F0187" w:rsidRDefault="006C5D2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x-width: [breakpoint]; </w:t>
            </w:r>
          </w:p>
          <w:p w14:paraId="0234E960" w14:textId="77777777" w:rsidR="008F0187" w:rsidRPr="008F0187" w:rsidRDefault="006C5D2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auto; </w:t>
            </w:r>
          </w:p>
          <w:p w14:paraId="5EA014FC" w14:textId="7285630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0B4B61D3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t>margin-left: auto; margin-right: auto;</w:t>
            </w:r>
          </w:p>
        </w:tc>
        <w:tc>
          <w:tcPr>
            <w:tcW w:w="2816" w:type="dxa"/>
          </w:tcPr>
          <w:p w14:paraId="49A2D87F" w14:textId="002555A8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cs/>
                <w:lang w:bidi="th-TH"/>
              </w:rPr>
              <w:t>จัดองค์ประกอบให้อยู่กึ่งกลางแนวนอน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448649FD" w14:textId="59753481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padding-left: 1rem; padding-right: 1rem;</w:t>
            </w:r>
          </w:p>
        </w:tc>
        <w:tc>
          <w:tcPr>
            <w:tcW w:w="2816" w:type="dxa"/>
          </w:tcPr>
          <w:p w14:paraId="6ED15662" w14:textId="1D42565E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cs/>
                <w:lang w:bidi="th-TH"/>
              </w:rPr>
              <w:t xml:space="preserve">กำหนด </w:t>
            </w:r>
            <w:r>
              <w:t xml:space="preserve">padding </w:t>
            </w:r>
            <w:r>
              <w:rPr>
                <w:cs/>
                <w:lang w:bidi="th-TH"/>
              </w:rPr>
              <w:t>ด้านซ้ายและขวา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4F9AAC54" w14:textId="77E37CB1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padding-top: 1rem; padding-bottom: 1rem;</w:t>
            </w:r>
          </w:p>
        </w:tc>
        <w:tc>
          <w:tcPr>
            <w:tcW w:w="2816" w:type="dxa"/>
          </w:tcPr>
          <w:p w14:paraId="7BD1F079" w14:textId="1685CDA5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cs/>
                <w:lang w:bidi="th-TH"/>
              </w:rPr>
              <w:t xml:space="preserve">กำหนด </w:t>
            </w:r>
            <w:r>
              <w:t xml:space="preserve">padding </w:t>
            </w:r>
            <w:r>
              <w:rPr>
                <w:cs/>
                <w:lang w:bidi="th-TH"/>
              </w:rPr>
              <w:t>ด้านบนและล่าง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7D693E28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display: flex;</w:t>
            </w:r>
          </w:p>
        </w:tc>
        <w:tc>
          <w:tcPr>
            <w:tcW w:w="2816" w:type="dxa"/>
          </w:tcPr>
          <w:p w14:paraId="4883912D" w14:textId="1099CAF1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cs/>
                <w:lang w:bidi="th-TH"/>
              </w:rPr>
              <w:t xml:space="preserve">ใช้ </w:t>
            </w:r>
            <w:r>
              <w:t xml:space="preserve">Flexbox </w:t>
            </w:r>
            <w:r>
              <w:rPr>
                <w:cs/>
                <w:lang w:bidi="th-TH"/>
              </w:rPr>
              <w:t>สำหรับจัดวางองค์ประกอบ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5C71593E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justify-content: space-between;</w:t>
            </w:r>
          </w:p>
        </w:tc>
        <w:tc>
          <w:tcPr>
            <w:tcW w:w="2816" w:type="dxa"/>
          </w:tcPr>
          <w:p w14:paraId="542D308F" w14:textId="68A9FA0C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cs/>
                <w:lang w:bidi="th-TH"/>
              </w:rPr>
              <w:t>จัดวางองค์ประกอบให้มีพื้นที่เท่าๆ กัน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33022740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align-items: center;</w:t>
            </w:r>
          </w:p>
        </w:tc>
        <w:tc>
          <w:tcPr>
            <w:tcW w:w="2816" w:type="dxa"/>
          </w:tcPr>
          <w:p w14:paraId="555D1405" w14:textId="3AFF826B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cs/>
                <w:lang w:bidi="th-TH"/>
              </w:rPr>
              <w:t>จัดตำแหน่งในแนวตั้งให้อยู่ตรงกลาง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714B20B4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margin-right: 2rem;</w:t>
            </w:r>
          </w:p>
        </w:tc>
        <w:tc>
          <w:tcPr>
            <w:tcW w:w="2816" w:type="dxa"/>
          </w:tcPr>
          <w:p w14:paraId="32C927F5" w14:textId="6E73789E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cs/>
                <w:lang w:bidi="th-TH"/>
              </w:rPr>
              <w:t xml:space="preserve">เพิ่มช่องว่างระหว่างองค์ประกอบในแกน </w:t>
            </w:r>
            <w:r>
              <w:t>x</w:t>
            </w:r>
          </w:p>
        </w:tc>
      </w:tr>
    </w:tbl>
    <w:p w14:paraId="4ED986B7" w14:textId="77777777" w:rsidR="005454CF" w:rsidRPr="008F0187" w:rsidRDefault="006C5D2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r w:rsidRPr="008F0187">
        <w:rPr>
          <w:rFonts w:ascii="Tahoma" w:hAnsi="Tahoma" w:cs="Tahoma"/>
          <w:color w:val="auto"/>
          <w:sz w:val="24"/>
          <w:szCs w:val="24"/>
        </w:rPr>
        <w:t>ส่วน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6C5D2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6C5D2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</w:p>
        </w:tc>
        <w:tc>
          <w:tcPr>
            <w:tcW w:w="2750" w:type="dxa"/>
          </w:tcPr>
          <w:p w14:paraId="5EAE2321" w14:textId="77777777" w:rsidR="005454CF" w:rsidRPr="008F0187" w:rsidRDefault="006C5D2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4F0AA1D9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font-size: 1.5rem;</w:t>
            </w:r>
          </w:p>
        </w:tc>
        <w:tc>
          <w:tcPr>
            <w:tcW w:w="2750" w:type="dxa"/>
          </w:tcPr>
          <w:p w14:paraId="6A26C955" w14:textId="08BFFBD2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cs/>
                <w:lang w:bidi="th-TH"/>
              </w:rPr>
              <w:t xml:space="preserve">ขนาดตัวอักษรใหญ่ระดับ </w:t>
            </w:r>
            <w:r>
              <w:t>2XL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01E99D76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font-size: 1.25rem;</w:t>
            </w:r>
          </w:p>
        </w:tc>
        <w:tc>
          <w:tcPr>
            <w:tcW w:w="2750" w:type="dxa"/>
          </w:tcPr>
          <w:p w14:paraId="7C38FAF2" w14:textId="28CF710C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cs/>
                <w:lang w:bidi="th-TH"/>
              </w:rPr>
              <w:t xml:space="preserve">ขนาดตัวอักษรใหญ่ระดับ </w:t>
            </w:r>
            <w:r>
              <w:t>XL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55592E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font-weight: bold;</w:t>
            </w:r>
          </w:p>
        </w:tc>
        <w:tc>
          <w:tcPr>
            <w:tcW w:w="2750" w:type="dxa"/>
          </w:tcPr>
          <w:p w14:paraId="27677F40" w14:textId="4AF35A43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cs/>
                <w:lang w:bidi="th-TH"/>
              </w:rPr>
              <w:t>กำหนดตัวอักษรให้เป็นตัวหนา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2B7A8E3D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color: #4b5563;</w:t>
            </w:r>
          </w:p>
        </w:tc>
        <w:tc>
          <w:tcPr>
            <w:tcW w:w="2750" w:type="dxa"/>
          </w:tcPr>
          <w:p w14:paraId="080E83B9" w14:textId="0B442513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cs/>
                <w:lang w:bidi="th-TH"/>
              </w:rPr>
              <w:t xml:space="preserve">กำหนดสีตัวอักษรเป็นสีเทาเฉด </w:t>
            </w:r>
            <w:r>
              <w:t>600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60A77599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color: #2563eb;</w:t>
            </w:r>
          </w:p>
        </w:tc>
        <w:tc>
          <w:tcPr>
            <w:tcW w:w="2750" w:type="dxa"/>
          </w:tcPr>
          <w:p w14:paraId="2CC9C935" w14:textId="16733A79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cs/>
                <w:lang w:bidi="th-TH"/>
              </w:rPr>
              <w:t xml:space="preserve">กำหนดสีตัวอักษรเป็นสีฟ้าเฉด </w:t>
            </w:r>
            <w:r>
              <w:t>600</w:t>
            </w:r>
          </w:p>
        </w:tc>
      </w:tr>
    </w:tbl>
    <w:p w14:paraId="221E1FB2" w14:textId="77777777" w:rsidR="005454CF" w:rsidRPr="008F0187" w:rsidRDefault="006C5D2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4. </w:t>
      </w:r>
      <w:r w:rsidRPr="008F0187">
        <w:rPr>
          <w:rFonts w:ascii="Tahoma" w:hAnsi="Tahoma" w:cs="Tahoma"/>
          <w:color w:val="auto"/>
          <w:sz w:val="24"/>
          <w:szCs w:val="24"/>
        </w:rPr>
        <w:t>ส่วน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6C5D2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6C5D2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</w:p>
        </w:tc>
        <w:tc>
          <w:tcPr>
            <w:tcW w:w="2750" w:type="dxa"/>
          </w:tcPr>
          <w:p w14:paraId="7DAD5C3C" w14:textId="77777777" w:rsidR="005454CF" w:rsidRPr="008F0187" w:rsidRDefault="006C5D2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-gradient-to-r</w:t>
            </w:r>
          </w:p>
        </w:tc>
        <w:tc>
          <w:tcPr>
            <w:tcW w:w="4195" w:type="dxa"/>
          </w:tcPr>
          <w:p w14:paraId="1AE38F92" w14:textId="39206592" w:rsidR="005454CF" w:rsidRPr="008F0187" w:rsidRDefault="006C5D20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  <w:r>
              <w:t>background: linear-gradient(to right, ...);</w:t>
            </w:r>
          </w:p>
        </w:tc>
        <w:tc>
          <w:tcPr>
            <w:tcW w:w="2750" w:type="dxa"/>
          </w:tcPr>
          <w:p w14:paraId="27078725" w14:textId="1AEA4118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cs/>
                <w:lang w:bidi="th-TH"/>
              </w:rPr>
              <w:t>กำหนดสีพื้นหลังเป็นไล่ระดับจากซ้ายไปขวา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42DEE8A3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from: #3b82f6;</w:t>
            </w:r>
          </w:p>
        </w:tc>
        <w:tc>
          <w:tcPr>
            <w:tcW w:w="2750" w:type="dxa"/>
          </w:tcPr>
          <w:p w14:paraId="6AE006DE" w14:textId="6E2517FF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cs/>
                <w:lang w:bidi="th-TH"/>
              </w:rPr>
              <w:t xml:space="preserve">จุดเริ่มต้นของสีไล่ระดับ (สีฟ้า </w:t>
            </w:r>
            <w:r>
              <w:t>500)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069A2721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to: #1d4ed8;</w:t>
            </w:r>
          </w:p>
        </w:tc>
        <w:tc>
          <w:tcPr>
            <w:tcW w:w="2750" w:type="dxa"/>
          </w:tcPr>
          <w:p w14:paraId="76FE40D7" w14:textId="49F32214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cs/>
                <w:lang w:bidi="th-TH"/>
              </w:rPr>
              <w:t xml:space="preserve">จุดสิ้นสุดของสีไล่ระดับ (สีฟ้า </w:t>
            </w:r>
            <w:r>
              <w:t>700)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30139900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color: #ffffff;</w:t>
            </w:r>
          </w:p>
        </w:tc>
        <w:tc>
          <w:tcPr>
            <w:tcW w:w="2750" w:type="dxa"/>
          </w:tcPr>
          <w:p w14:paraId="4D0D560C" w14:textId="48C9F2D6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cs/>
                <w:lang w:bidi="th-TH"/>
              </w:rPr>
              <w:t>กำหนดสีตัวอักษรเป็น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7C766245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padding-top: 5rem; padding-bottom: 5rem;</w:t>
            </w:r>
          </w:p>
        </w:tc>
        <w:tc>
          <w:tcPr>
            <w:tcW w:w="2750" w:type="dxa"/>
          </w:tcPr>
          <w:p w14:paraId="3047C894" w14:textId="034A1B80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cs/>
                <w:lang w:bidi="th-TH"/>
              </w:rPr>
              <w:t xml:space="preserve">เพิ่ม </w:t>
            </w:r>
            <w:r>
              <w:t xml:space="preserve">padding </w:t>
            </w:r>
            <w:r>
              <w:rPr>
                <w:cs/>
                <w:lang w:bidi="th-TH"/>
              </w:rPr>
              <w:t xml:space="preserve">ด้านบนและล่าง </w:t>
            </w:r>
            <w:r>
              <w:t xml:space="preserve">20 </w:t>
            </w:r>
            <w:r>
              <w:rPr>
                <w:cs/>
                <w:lang w:bidi="th-TH"/>
              </w:rPr>
              <w:t>หน่วย</w:t>
            </w:r>
          </w:p>
        </w:tc>
      </w:tr>
    </w:tbl>
    <w:p w14:paraId="4842069C" w14:textId="77777777" w:rsidR="005454CF" w:rsidRPr="008F0187" w:rsidRDefault="006C5D2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r w:rsidRPr="008F0187">
        <w:rPr>
          <w:rFonts w:ascii="Tahoma" w:hAnsi="Tahoma" w:cs="Tahoma"/>
          <w:color w:val="auto"/>
          <w:sz w:val="24"/>
          <w:szCs w:val="24"/>
        </w:rPr>
        <w:t>ส่วน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6C5D2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6C5D2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</w:p>
        </w:tc>
        <w:tc>
          <w:tcPr>
            <w:tcW w:w="2816" w:type="dxa"/>
          </w:tcPr>
          <w:p w14:paraId="7B1F6677" w14:textId="77777777" w:rsidR="005454CF" w:rsidRPr="008F0187" w:rsidRDefault="006C5D2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156D9D9D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display: grid;</w:t>
            </w:r>
          </w:p>
        </w:tc>
        <w:tc>
          <w:tcPr>
            <w:tcW w:w="2816" w:type="dxa"/>
          </w:tcPr>
          <w:p w14:paraId="120D50AC" w14:textId="3F74235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cs/>
                <w:lang w:bidi="th-TH"/>
              </w:rPr>
              <w:t xml:space="preserve">แสดงองค์ประกอบในรูปแบบ </w:t>
            </w:r>
            <w:r>
              <w:t>Grid Layout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47DE7FFA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grid-template-columns: repeat(1, 1fr);</w:t>
            </w:r>
          </w:p>
        </w:tc>
        <w:tc>
          <w:tcPr>
            <w:tcW w:w="2816" w:type="dxa"/>
          </w:tcPr>
          <w:p w14:paraId="05096C07" w14:textId="5322F80F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cs/>
                <w:lang w:bidi="th-TH"/>
              </w:rPr>
              <w:t xml:space="preserve">แสดง </w:t>
            </w:r>
            <w:r>
              <w:t xml:space="preserve">1 </w:t>
            </w:r>
            <w:r>
              <w:rPr>
                <w:cs/>
                <w:lang w:bidi="th-TH"/>
              </w:rPr>
              <w:t>คอลัมน์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-cols-3</w:t>
            </w:r>
          </w:p>
        </w:tc>
        <w:tc>
          <w:tcPr>
            <w:tcW w:w="3958" w:type="dxa"/>
          </w:tcPr>
          <w:p w14:paraId="2A7FB898" w14:textId="26D58934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grid-template-columns: repeat(3, 1fr);</w:t>
            </w:r>
          </w:p>
        </w:tc>
        <w:tc>
          <w:tcPr>
            <w:tcW w:w="2816" w:type="dxa"/>
          </w:tcPr>
          <w:p w14:paraId="00D967FA" w14:textId="02A4414B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cs/>
                <w:lang w:bidi="th-TH"/>
              </w:rPr>
              <w:t xml:space="preserve">แสดง </w:t>
            </w:r>
            <w:r>
              <w:t xml:space="preserve">3 </w:t>
            </w:r>
            <w:r>
              <w:rPr>
                <w:cs/>
                <w:lang w:bidi="th-TH"/>
              </w:rPr>
              <w:t xml:space="preserve">คอลัมน์บนหน้าจอขนาด </w:t>
            </w:r>
            <w:r>
              <w:t>md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4CD69239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gap: 2rem;</w:t>
            </w:r>
          </w:p>
        </w:tc>
        <w:tc>
          <w:tcPr>
            <w:tcW w:w="2816" w:type="dxa"/>
          </w:tcPr>
          <w:p w14:paraId="7D6E98FF" w14:textId="7F5A16F6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cs/>
                <w:lang w:bidi="th-TH"/>
              </w:rPr>
              <w:t>เพิ่มช่องว่างระหว่างองค์ประกอบ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2329C38D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border-radius: 0.5rem;</w:t>
            </w:r>
          </w:p>
        </w:tc>
        <w:tc>
          <w:tcPr>
            <w:tcW w:w="2816" w:type="dxa"/>
          </w:tcPr>
          <w:p w14:paraId="729D428E" w14:textId="73DC13A9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cs/>
                <w:lang w:bidi="th-TH"/>
              </w:rPr>
              <w:t>กำหนดมุมโค้งขนาดใหญ่</w:t>
            </w:r>
          </w:p>
        </w:tc>
      </w:tr>
    </w:tbl>
    <w:p w14:paraId="609E2819" w14:textId="77777777" w:rsidR="005454CF" w:rsidRPr="008F0187" w:rsidRDefault="006C5D2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r w:rsidRPr="008F0187">
        <w:rPr>
          <w:rFonts w:ascii="Tahoma" w:hAnsi="Tahoma" w:cs="Tahoma"/>
          <w:color w:val="auto"/>
          <w:sz w:val="24"/>
          <w:szCs w:val="24"/>
        </w:rPr>
        <w:t>ส่วน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6C5D2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6C5D2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</w:p>
        </w:tc>
        <w:tc>
          <w:tcPr>
            <w:tcW w:w="2816" w:type="dxa"/>
          </w:tcPr>
          <w:p w14:paraId="511EE46B" w14:textId="77777777" w:rsidR="005454CF" w:rsidRPr="008F0187" w:rsidRDefault="006C5D2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</w:p>
        </w:tc>
        <w:tc>
          <w:tcPr>
            <w:tcW w:w="3958" w:type="dxa"/>
          </w:tcPr>
          <w:p w14:paraId="2B0035E6" w14:textId="65EBB4E4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@media (min-width: ...): display: flex;</w:t>
            </w:r>
          </w:p>
        </w:tc>
        <w:tc>
          <w:tcPr>
            <w:tcW w:w="2816" w:type="dxa"/>
          </w:tcPr>
          <w:p w14:paraId="422071CD" w14:textId="2ADE625F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cs/>
                <w:lang w:bidi="th-TH"/>
              </w:rPr>
              <w:t xml:space="preserve">แสดง </w:t>
            </w:r>
            <w:r>
              <w:t xml:space="preserve">Flexbox </w:t>
            </w:r>
            <w:r>
              <w:rPr>
                <w:cs/>
                <w:lang w:bidi="th-TH"/>
              </w:rPr>
              <w:t>ในหน้าจอขนาดกลางขึ้นไป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75E6C06E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display: none;</w:t>
            </w:r>
          </w:p>
        </w:tc>
        <w:tc>
          <w:tcPr>
            <w:tcW w:w="2816" w:type="dxa"/>
          </w:tcPr>
          <w:p w14:paraId="6BAA4061" w14:textId="6B95CE0F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cs/>
                <w:lang w:bidi="th-TH"/>
              </w:rPr>
              <w:t>ซ่อนองค์ประกอบ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</w:p>
        </w:tc>
        <w:tc>
          <w:tcPr>
            <w:tcW w:w="3958" w:type="dxa"/>
          </w:tcPr>
          <w:p w14:paraId="34EB13D3" w14:textId="6AF3B674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@media (min-width: ...): display: block;</w:t>
            </w:r>
          </w:p>
        </w:tc>
        <w:tc>
          <w:tcPr>
            <w:tcW w:w="2816" w:type="dxa"/>
          </w:tcPr>
          <w:p w14:paraId="725D6284" w14:textId="77777777" w:rsidR="006C5D20" w:rsidRDefault="006C5D20" w:rsidP="006C5D20">
            <w:r>
              <w:rPr>
                <w:cs/>
              </w:rPr>
              <w:t xml:space="preserve">แสดง </w:t>
            </w:r>
            <w:r>
              <w:t xml:space="preserve">block </w:t>
            </w:r>
            <w:r>
              <w:rPr>
                <w:cs/>
              </w:rPr>
              <w:t>ในหน้าจอขนาดกลางขึ้นไป</w:t>
            </w:r>
          </w:p>
          <w:p w14:paraId="39646377" w14:textId="069EC730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09B97903" w14:textId="77777777" w:rsidR="005454CF" w:rsidRPr="008F0187" w:rsidRDefault="006C5D2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r w:rsidRPr="008F0187">
        <w:rPr>
          <w:rFonts w:ascii="Tahoma" w:hAnsi="Tahoma" w:cs="Tahoma"/>
          <w:color w:val="auto"/>
          <w:sz w:val="24"/>
          <w:szCs w:val="24"/>
        </w:rPr>
        <w:t>ส่วน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6C5D2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6C5D2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</w:p>
        </w:tc>
        <w:tc>
          <w:tcPr>
            <w:tcW w:w="2816" w:type="dxa"/>
          </w:tcPr>
          <w:p w14:paraId="1838BEB2" w14:textId="77777777" w:rsidR="005454CF" w:rsidRPr="008F0187" w:rsidRDefault="006C5D2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677F522A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:hover { background-color: #eff6ff; }</w:t>
            </w:r>
          </w:p>
        </w:tc>
        <w:tc>
          <w:tcPr>
            <w:tcW w:w="2816" w:type="dxa"/>
          </w:tcPr>
          <w:p w14:paraId="003F1A66" w14:textId="3300348A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cs/>
                <w:lang w:bidi="th-TH"/>
              </w:rPr>
              <w:t xml:space="preserve">เปลี่ยนสีพื้นหลังเมื่อ </w:t>
            </w:r>
            <w:r>
              <w:t>Hover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296CFF89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:hover { color: #2563eb; }</w:t>
            </w:r>
          </w:p>
        </w:tc>
        <w:tc>
          <w:tcPr>
            <w:tcW w:w="2816" w:type="dxa"/>
          </w:tcPr>
          <w:p w14:paraId="0E2CAA35" w14:textId="1C102A40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cs/>
                <w:lang w:bidi="th-TH"/>
              </w:rPr>
              <w:t xml:space="preserve">เปลี่ยนสีตัวอักษรเมื่อ </w:t>
            </w:r>
            <w:r>
              <w:t>Hover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17B2D691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transition: color 0.2s ease-in-out;</w:t>
            </w:r>
          </w:p>
        </w:tc>
        <w:tc>
          <w:tcPr>
            <w:tcW w:w="2816" w:type="dxa"/>
          </w:tcPr>
          <w:p w14:paraId="6EBC0E19" w14:textId="3ECACEB9" w:rsidR="005454CF" w:rsidRPr="008F0187" w:rsidRDefault="006C5D20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cs/>
                <w:lang w:bidi="th-TH"/>
              </w:rPr>
              <w:t>เพิ่มการเปลี่ยนสีแบบนุ่มนวล</w:t>
            </w:r>
          </w:p>
        </w:tc>
      </w:tr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  <w:bookmarkStart w:id="8" w:name="_GoBack"/>
      <w:bookmarkEnd w:id="0"/>
      <w:bookmarkEnd w:id="7"/>
      <w:bookmarkEnd w:id="8"/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5454CF"/>
    <w:rsid w:val="006C5D20"/>
    <w:rsid w:val="0087202F"/>
    <w:rsid w:val="008F0187"/>
    <w:rsid w:val="00C672C1"/>
    <w:rsid w:val="00D1407A"/>
    <w:rsid w:val="00D27EA2"/>
    <w:rsid w:val="00EE6A08"/>
    <w:rsid w:val="00F77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TML">
    <w:name w:val="HTML Code"/>
    <w:basedOn w:val="a1"/>
    <w:uiPriority w:val="99"/>
    <w:unhideWhenUsed/>
    <w:rsid w:val="00F77D52"/>
    <w:rPr>
      <w:rFonts w:ascii="Angsana New" w:eastAsia="Times New Roman" w:hAnsi="Angsana New" w:cs="Angsana New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142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87</Words>
  <Characters>2209</Characters>
  <Application>Microsoft Office Word</Application>
  <DocSecurity>0</DocSecurity>
  <Lines>18</Lines>
  <Paragraphs>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Anakorn Mongkhonthalaeng</cp:lastModifiedBy>
  <cp:revision>5</cp:revision>
  <dcterms:created xsi:type="dcterms:W3CDTF">2024-12-24T06:49:00Z</dcterms:created>
  <dcterms:modified xsi:type="dcterms:W3CDTF">2024-12-27T15:32:00Z</dcterms:modified>
</cp:coreProperties>
</file>